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3B2AA974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 </w:t>
      </w:r>
      <w:r w:rsidR="00DC49CB">
        <w:rPr>
          <w:rFonts w:ascii="Monotype Corsiva" w:hAnsi="Monotype Corsiva"/>
          <w:sz w:val="40"/>
          <w:szCs w:val="40"/>
          <w:u w:val="single"/>
        </w:rPr>
        <w:t>Nov.11</w:t>
      </w:r>
      <w:r w:rsidR="00624724">
        <w:rPr>
          <w:rFonts w:ascii="Monotype Corsiva" w:hAnsi="Monotype Corsiva"/>
          <w:sz w:val="40"/>
          <w:szCs w:val="40"/>
        </w:rPr>
        <w:t xml:space="preserve"> through</w:t>
      </w:r>
      <w:r w:rsidRPr="001B168C">
        <w:rPr>
          <w:rFonts w:ascii="Monotype Corsiva" w:hAnsi="Monotype Corsiva"/>
          <w:sz w:val="40"/>
          <w:szCs w:val="40"/>
        </w:rPr>
        <w:t xml:space="preserve"> Friday</w:t>
      </w:r>
      <w:r w:rsidR="00624724">
        <w:rPr>
          <w:rFonts w:ascii="Monotype Corsiva" w:hAnsi="Monotype Corsiva"/>
          <w:sz w:val="40"/>
          <w:szCs w:val="40"/>
        </w:rPr>
        <w:t xml:space="preserve"> </w:t>
      </w:r>
      <w:r w:rsidR="00DD48EB">
        <w:rPr>
          <w:rFonts w:ascii="Monotype Corsiva" w:hAnsi="Monotype Corsiva"/>
          <w:sz w:val="40"/>
          <w:szCs w:val="40"/>
          <w:u w:val="single"/>
        </w:rPr>
        <w:t>Nov</w:t>
      </w:r>
      <w:r w:rsidR="003F7253">
        <w:rPr>
          <w:rFonts w:ascii="Monotype Corsiva" w:hAnsi="Monotype Corsiva"/>
          <w:sz w:val="40"/>
          <w:szCs w:val="40"/>
          <w:u w:val="single"/>
        </w:rPr>
        <w:t>.</w:t>
      </w:r>
      <w:r w:rsidR="00DD48EB">
        <w:rPr>
          <w:rFonts w:ascii="Monotype Corsiva" w:hAnsi="Monotype Corsiva"/>
          <w:sz w:val="40"/>
          <w:szCs w:val="40"/>
          <w:u w:val="single"/>
        </w:rPr>
        <w:t>1</w:t>
      </w:r>
      <w:r w:rsidR="00DC49CB">
        <w:rPr>
          <w:rFonts w:ascii="Monotype Corsiva" w:hAnsi="Monotype Corsiva"/>
          <w:sz w:val="40"/>
          <w:szCs w:val="40"/>
          <w:u w:val="single"/>
        </w:rPr>
        <w:t>5</w:t>
      </w:r>
      <w:r w:rsidR="003F7253">
        <w:rPr>
          <w:rFonts w:ascii="Monotype Corsiva" w:hAnsi="Monotype Corsiva"/>
          <w:sz w:val="40"/>
          <w:szCs w:val="40"/>
          <w:u w:val="single"/>
        </w:rPr>
        <w:t xml:space="preserve"> (Qtr.2)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7D498439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624724">
        <w:rPr>
          <w:rFonts w:ascii="Cambria" w:hAnsi="Cambria"/>
          <w:sz w:val="21"/>
          <w:szCs w:val="21"/>
        </w:rPr>
        <w:t xml:space="preserve"> Cheyenne Gibson                      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624724">
        <w:rPr>
          <w:rFonts w:ascii="Cambria" w:hAnsi="Cambria"/>
          <w:b/>
          <w:bCs/>
          <w:sz w:val="21"/>
          <w:szCs w:val="21"/>
        </w:rPr>
        <w:t>Facing History and Ourselves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374"/>
        <w:gridCol w:w="2319"/>
        <w:gridCol w:w="2449"/>
        <w:gridCol w:w="2679"/>
        <w:gridCol w:w="2566"/>
      </w:tblGrid>
      <w:tr w:rsidR="000A52CF" w:rsidRPr="001B168C" w14:paraId="54A58A02" w14:textId="77777777" w:rsidTr="001750A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001750A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620E4846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  <w:r w:rsidR="003F7253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Holocaust and Human Behavior</w:t>
            </w:r>
          </w:p>
          <w:p w14:paraId="36808B0E" w14:textId="4E1F3800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  <w:r w:rsidR="00FD7A14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3 Case Study</w:t>
            </w:r>
          </w:p>
          <w:p w14:paraId="17A39803" w14:textId="54EA3BB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  <w:r w:rsidR="008824D7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="003F7253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1</w:t>
            </w:r>
            <w:r w:rsidR="00DD48E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2</w:t>
            </w:r>
            <w:r w:rsidR="003F7253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DD48EB" w:rsidRPr="00DD48EB">
              <w:t xml:space="preserve"> </w:t>
            </w:r>
            <w:r w:rsidR="00DD48EB" w:rsidRPr="00DD48E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ismantling</w:t>
            </w:r>
            <w:proofErr w:type="gramEnd"/>
            <w:r w:rsidR="00DD48EB" w:rsidRPr="00DD48E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Democracy</w:t>
            </w:r>
          </w:p>
          <w:p w14:paraId="7BA46B91" w14:textId="2BF4EC7C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  <w:r w:rsidR="009F0D5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N/A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94E0B" w14:textId="007367A7" w:rsidR="009F0D5E" w:rsidRPr="006D32FE" w:rsidRDefault="00DD48EB" w:rsidP="0062115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DD48EB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What steps did the Nazis take to transform Germany into a dictatorship during their first two years in power? 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3C3D9" w14:textId="3B1A51BE" w:rsidR="00A410A7" w:rsidRPr="006D32FE" w:rsidRDefault="00DD48EB" w:rsidP="00DD48E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DD48EB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What steps did the Nazis take to transform Germany into a dictatorship during their first two years in power?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D6373" w14:textId="0F648C4E" w:rsidR="005856EF" w:rsidRPr="006D32FE" w:rsidRDefault="00DD48EB" w:rsidP="005856EF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DD48EB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What can we learn from the rise of the Nazis about what makes democracy fragile?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26FA6" w14:textId="77777777" w:rsidR="00EB2C49" w:rsidRDefault="00EB2C49" w:rsidP="003F7253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EB2C49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What choices did Germans have in the face of an emerging dictatorship? </w:t>
            </w:r>
          </w:p>
          <w:p w14:paraId="0841AFCE" w14:textId="77777777" w:rsidR="002E0E6C" w:rsidRDefault="002E0E6C" w:rsidP="003F7253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D9D5160" w14:textId="5E392B64" w:rsidR="002E0E6C" w:rsidRDefault="002E0E6C" w:rsidP="003F7253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2E0E6C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What factors influence our choices about whether to speak up or stay quiet in response to injustice?</w:t>
            </w:r>
          </w:p>
          <w:p w14:paraId="05E2CDA3" w14:textId="77777777" w:rsidR="00EB2C49" w:rsidRDefault="00EB2C49" w:rsidP="003F7253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4E5D2A4A" w14:textId="240E3C0C" w:rsidR="005856EF" w:rsidRPr="006D32FE" w:rsidRDefault="00EB2C49" w:rsidP="003F7253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EB2C49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What opportunities for resistance were available?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308AB4" w14:textId="77777777" w:rsidR="00A410A7" w:rsidRDefault="00A410A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6E07D972" w14:textId="66C2FB32" w:rsidR="007D082A" w:rsidRPr="005856EF" w:rsidRDefault="005856E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</w:t>
            </w:r>
            <w:r w:rsidR="007D082A" w:rsidRPr="005856EF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Assessment(s)</w:t>
            </w:r>
          </w:p>
          <w:p w14:paraId="672C27EE" w14:textId="72E13B05" w:rsidR="005856EF" w:rsidRPr="006D32FE" w:rsidRDefault="005856E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5856EF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Over material covered </w:t>
            </w:r>
          </w:p>
        </w:tc>
      </w:tr>
      <w:tr w:rsidR="00A410A7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DDBCF2" w14:textId="77777777" w:rsidR="00C7466B" w:rsidRDefault="00C7466B" w:rsidP="00AA5D83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b/>
                <w:bCs/>
                <w:color w:val="000000"/>
                <w:sz w:val="20"/>
                <w:szCs w:val="20"/>
              </w:rPr>
            </w:pPr>
          </w:p>
          <w:p w14:paraId="5B799CD7" w14:textId="77777777" w:rsidR="002E0E6C" w:rsidRDefault="00EB2C49" w:rsidP="00EB2C49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 w:rsidRPr="002E0E6C">
              <w:rPr>
                <w:rFonts w:ascii="Cambria" w:hAnsi="Cambria" w:cs="Segoe UI"/>
                <w:b/>
                <w:bCs/>
                <w:color w:val="000000"/>
                <w:sz w:val="20"/>
                <w:szCs w:val="20"/>
              </w:rPr>
              <w:t>SSP. 02</w:t>
            </w:r>
            <w:r w:rsidRPr="002E0E6C"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 Critically examine a primary or secondary source </w:t>
            </w:r>
            <w:proofErr w:type="gramStart"/>
            <w:r w:rsidRPr="002E0E6C">
              <w:rPr>
                <w:rFonts w:ascii="Cambria" w:hAnsi="Cambria" w:cs="Segoe UI"/>
                <w:color w:val="000000"/>
                <w:sz w:val="20"/>
                <w:szCs w:val="20"/>
              </w:rPr>
              <w:t>in order to</w:t>
            </w:r>
            <w:proofErr w:type="gramEnd"/>
            <w:r w:rsidRPr="002E0E6C">
              <w:rPr>
                <w:rFonts w:ascii="Cambria" w:hAnsi="Cambria" w:cs="Segoe UI"/>
                <w:color w:val="000000"/>
                <w:sz w:val="20"/>
                <w:szCs w:val="20"/>
              </w:rPr>
              <w:t>: Draw inferences and conclusions</w:t>
            </w:r>
          </w:p>
          <w:p w14:paraId="38AB2EE3" w14:textId="77777777" w:rsidR="002E0E6C" w:rsidRPr="002E0E6C" w:rsidRDefault="002E0E6C" w:rsidP="00EB2C49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  <w:p w14:paraId="2852B932" w14:textId="77777777" w:rsidR="002E0E6C" w:rsidRDefault="00EB2C49" w:rsidP="00EB2C49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 w:rsidRPr="002E0E6C"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 </w:t>
            </w:r>
            <w:r w:rsidRPr="002E0E6C">
              <w:rPr>
                <w:rFonts w:ascii="Cambria" w:hAnsi="Cambria" w:cs="Segoe UI"/>
                <w:b/>
                <w:bCs/>
                <w:color w:val="000000"/>
                <w:sz w:val="20"/>
                <w:szCs w:val="20"/>
              </w:rPr>
              <w:t>SSP.04</w:t>
            </w:r>
            <w:r w:rsidRPr="002E0E6C"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 Construct and communicate arguments by citing supporting evidence to:  Demonstrate and defend an understanding of </w:t>
            </w:r>
            <w:r w:rsidR="002E0E6C" w:rsidRPr="002E0E6C">
              <w:rPr>
                <w:rFonts w:ascii="Cambria" w:hAnsi="Cambria" w:cs="Segoe UI"/>
                <w:color w:val="000000"/>
                <w:sz w:val="20"/>
                <w:szCs w:val="20"/>
              </w:rPr>
              <w:t>ideas</w:t>
            </w:r>
          </w:p>
          <w:p w14:paraId="4F23815D" w14:textId="5F483996" w:rsidR="002E0E6C" w:rsidRDefault="002E0E6C" w:rsidP="00EB2C49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b/>
                <w:bCs/>
                <w:color w:val="000000"/>
                <w:sz w:val="20"/>
                <w:szCs w:val="20"/>
              </w:rPr>
              <w:t xml:space="preserve">                -</w:t>
            </w:r>
            <w:r w:rsidRPr="002E0E6C">
              <w:rPr>
                <w:rFonts w:ascii="Cambria" w:hAnsi="Cambria" w:cs="Segoe UI"/>
                <w:color w:val="000000"/>
                <w:sz w:val="20"/>
                <w:szCs w:val="20"/>
              </w:rPr>
              <w:t>Compare</w:t>
            </w:r>
            <w:r w:rsidR="00EB2C49" w:rsidRPr="002E0E6C"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 and contrast viewpoints Illustrate cause and </w:t>
            </w:r>
            <w:r w:rsidRPr="002E0E6C">
              <w:rPr>
                <w:rFonts w:ascii="Cambria" w:hAnsi="Cambria" w:cs="Segoe UI"/>
                <w:color w:val="000000"/>
                <w:sz w:val="20"/>
                <w:szCs w:val="20"/>
              </w:rPr>
              <w:t>effect Predict</w:t>
            </w:r>
            <w:r w:rsidR="00EB2C49" w:rsidRPr="002E0E6C"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 likely outcomes </w:t>
            </w:r>
          </w:p>
          <w:p w14:paraId="22421C92" w14:textId="77777777" w:rsidR="002E0E6C" w:rsidRPr="002E0E6C" w:rsidRDefault="002E0E6C" w:rsidP="00EB2C49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  <w:p w14:paraId="3F647C84" w14:textId="77777777" w:rsidR="002E0E6C" w:rsidRDefault="00EB2C49" w:rsidP="00EB2C49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 w:rsidRPr="002E0E6C">
              <w:rPr>
                <w:rFonts w:ascii="Cambria" w:hAnsi="Cambria" w:cs="Segoe UI"/>
                <w:b/>
                <w:bCs/>
                <w:color w:val="000000"/>
                <w:sz w:val="20"/>
                <w:szCs w:val="20"/>
              </w:rPr>
              <w:t>SSP.05</w:t>
            </w:r>
            <w:r w:rsidRPr="002E0E6C"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 Develop historical awareness by:  Perceiving and presenting past events and issues as they might have been experienced by the</w:t>
            </w:r>
          </w:p>
          <w:p w14:paraId="70AF05A7" w14:textId="0D019937" w:rsidR="002E0E6C" w:rsidRPr="002E0E6C" w:rsidRDefault="002E0E6C" w:rsidP="00EB2C49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b/>
                <w:bCs/>
                <w:color w:val="000000"/>
                <w:sz w:val="20"/>
                <w:szCs w:val="20"/>
              </w:rPr>
              <w:t xml:space="preserve">                  </w:t>
            </w:r>
            <w:r w:rsidR="00EB2C49" w:rsidRPr="002E0E6C"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people of the time, with historical empathy rather than present mindedness </w:t>
            </w:r>
          </w:p>
          <w:p w14:paraId="5BA0D33F" w14:textId="31376585" w:rsidR="00D5246A" w:rsidRPr="009F0D5E" w:rsidRDefault="002E0E6C" w:rsidP="00EB2C49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2"/>
                <w:szCs w:val="22"/>
              </w:rPr>
            </w:pPr>
            <w:r w:rsidRPr="002E0E6C"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               -</w:t>
            </w:r>
            <w:r w:rsidR="00EB2C49" w:rsidRPr="002E0E6C"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 Evaluating how unique circumstances of time and place create context and contribute to action and reaction</w:t>
            </w:r>
          </w:p>
        </w:tc>
      </w:tr>
      <w:tr w:rsidR="00A410A7" w:rsidRPr="006D32FE" w14:paraId="17DA884E" w14:textId="77777777" w:rsidTr="001750A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784D80B4" w:rsidR="00D5246A" w:rsidRPr="006D32FE" w:rsidRDefault="008824D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D5246A">
              <w:rPr>
                <w:rFonts w:ascii="Cambria" w:hAnsi="Cambria"/>
                <w:b/>
                <w:bCs/>
                <w:sz w:val="20"/>
                <w:szCs w:val="20"/>
              </w:rPr>
              <w:t>I can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="00EB2C49" w:rsidRPr="00EB2C49">
              <w:rPr>
                <w:rFonts w:ascii="Cambria" w:hAnsi="Cambria"/>
                <w:sz w:val="20"/>
                <w:szCs w:val="20"/>
              </w:rPr>
              <w:t>analyze the steps taken by the Nazis to consolidate power and turn their democracy into a dictatorship.</w:t>
            </w:r>
          </w:p>
        </w:tc>
        <w:tc>
          <w:tcPr>
            <w:tcW w:w="231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4D8A807F" w:rsidR="00A410A7" w:rsidRPr="006D32FE" w:rsidRDefault="00EB2C49" w:rsidP="00D5246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D5246A">
              <w:rPr>
                <w:rFonts w:ascii="Cambria" w:hAnsi="Cambria"/>
                <w:b/>
                <w:bCs/>
                <w:sz w:val="20"/>
                <w:szCs w:val="20"/>
              </w:rPr>
              <w:t>I can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EB2C49">
              <w:rPr>
                <w:rFonts w:ascii="Cambria" w:hAnsi="Cambria"/>
                <w:sz w:val="20"/>
                <w:szCs w:val="20"/>
              </w:rPr>
              <w:t>analyze the steps taken by the Nazis to consolidate power and turn their democracy into a dictatorship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0B1A651A" w:rsidR="00A410A7" w:rsidRPr="006D32FE" w:rsidRDefault="002E0E6C" w:rsidP="00D5246A">
            <w:pPr>
              <w:rPr>
                <w:rFonts w:ascii="Cambria" w:hAnsi="Cambria"/>
                <w:sz w:val="20"/>
                <w:szCs w:val="20"/>
              </w:rPr>
            </w:pPr>
            <w:r w:rsidRPr="00D5246A">
              <w:rPr>
                <w:rFonts w:ascii="Cambria" w:hAnsi="Cambria"/>
                <w:b/>
                <w:bCs/>
                <w:sz w:val="20"/>
                <w:szCs w:val="20"/>
              </w:rPr>
              <w:t>I can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EB2C49">
              <w:rPr>
                <w:rFonts w:ascii="Cambria" w:hAnsi="Cambria"/>
                <w:sz w:val="20"/>
                <w:szCs w:val="20"/>
              </w:rPr>
              <w:t>analyze the steps taken by the Nazis to consolidate power and turn their democracy into a dictatorship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7AF23998" w:rsidR="00A410A7" w:rsidRPr="006D32FE" w:rsidRDefault="002E0E6C" w:rsidP="00D5246A">
            <w:pPr>
              <w:rPr>
                <w:rFonts w:ascii="Cambria" w:hAnsi="Cambria"/>
                <w:sz w:val="20"/>
                <w:szCs w:val="20"/>
              </w:rPr>
            </w:pPr>
            <w:r w:rsidRPr="00D5246A">
              <w:rPr>
                <w:rFonts w:ascii="Cambria" w:hAnsi="Cambria"/>
                <w:b/>
                <w:bCs/>
                <w:sz w:val="20"/>
                <w:szCs w:val="20"/>
              </w:rPr>
              <w:t>I can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EB2C49">
              <w:rPr>
                <w:rFonts w:ascii="Cambria" w:hAnsi="Cambria"/>
                <w:sz w:val="20"/>
                <w:szCs w:val="20"/>
              </w:rPr>
              <w:t>analyze the steps taken by the Nazis to consolidate power and turn their democracy into a dictatorship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0896ECA1" w:rsidR="00A410A7" w:rsidRPr="006D32FE" w:rsidRDefault="002E0E6C" w:rsidP="002E0E6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D5246A">
              <w:rPr>
                <w:rFonts w:ascii="Cambria" w:hAnsi="Cambria"/>
                <w:b/>
                <w:bCs/>
                <w:sz w:val="20"/>
                <w:szCs w:val="20"/>
              </w:rPr>
              <w:t>I can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EB2C49">
              <w:rPr>
                <w:rFonts w:ascii="Cambria" w:hAnsi="Cambria"/>
                <w:sz w:val="20"/>
                <w:szCs w:val="20"/>
              </w:rPr>
              <w:t>analyze the steps taken by the Nazis to consolidate power and turn their democracy into a dictatorship.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429857DB" w:rsidR="00955D52" w:rsidRPr="006D32FE" w:rsidRDefault="008824D7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Students </w:t>
            </w:r>
            <w:r w:rsidR="007F6A47">
              <w:rPr>
                <w:rFonts w:ascii="Cambria" w:hAnsi="Cambria"/>
                <w:color w:val="FF0000"/>
                <w:sz w:val="20"/>
                <w:szCs w:val="20"/>
              </w:rPr>
              <w:t>may</w:t>
            </w:r>
            <w:r w:rsidR="009F0D5E">
              <w:rPr>
                <w:rFonts w:ascii="Cambria" w:hAnsi="Cambria"/>
                <w:color w:val="FF0000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not </w:t>
            </w:r>
            <w:proofErr w:type="gramStart"/>
            <w:r>
              <w:rPr>
                <w:rFonts w:ascii="Cambria" w:hAnsi="Cambria"/>
                <w:color w:val="FF0000"/>
                <w:sz w:val="20"/>
                <w:szCs w:val="20"/>
              </w:rPr>
              <w:t>understanding</w:t>
            </w:r>
            <w:proofErr w:type="gramEnd"/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 the</w:t>
            </w:r>
            <w:r w:rsidR="002E0E6C">
              <w:rPr>
                <w:rFonts w:ascii="Cambria" w:hAnsi="Cambria"/>
                <w:color w:val="FF0000"/>
                <w:sz w:val="20"/>
                <w:szCs w:val="20"/>
              </w:rPr>
              <w:t xml:space="preserve"> factors t</w:t>
            </w:r>
            <w:r w:rsidR="0042103C">
              <w:rPr>
                <w:rFonts w:ascii="Cambria" w:hAnsi="Cambria"/>
                <w:color w:val="FF0000"/>
                <w:sz w:val="20"/>
                <w:szCs w:val="20"/>
              </w:rPr>
              <w:t>hat caused the dismantling of a democracy and the rise of a dictatorship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57BEFC19" w:rsidR="00955D52" w:rsidRPr="006D32FE" w:rsidRDefault="0042103C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Students may not </w:t>
            </w:r>
            <w:proofErr w:type="gramStart"/>
            <w:r>
              <w:rPr>
                <w:rFonts w:ascii="Cambria" w:hAnsi="Cambria"/>
                <w:color w:val="FF0000"/>
                <w:sz w:val="20"/>
                <w:szCs w:val="20"/>
              </w:rPr>
              <w:t>understanding</w:t>
            </w:r>
            <w:proofErr w:type="gramEnd"/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 the factors that caused the dismantling of a democracy and the rise of a dictatorship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23619DDD" w:rsidR="00955D52" w:rsidRPr="006D32FE" w:rsidRDefault="0042103C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Students may not </w:t>
            </w:r>
            <w:proofErr w:type="gramStart"/>
            <w:r>
              <w:rPr>
                <w:rFonts w:ascii="Cambria" w:hAnsi="Cambria"/>
                <w:color w:val="FF0000"/>
                <w:sz w:val="20"/>
                <w:szCs w:val="20"/>
              </w:rPr>
              <w:t>understanding</w:t>
            </w:r>
            <w:proofErr w:type="gramEnd"/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 the factors that caused the dismantling of a democracy and the rise of a dictatorship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02A8879A" w:rsidR="00955D52" w:rsidRPr="006D32FE" w:rsidRDefault="0042103C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Students may not understanding the factors that caused the dismantling of a democracy and the rise of a dictatorship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AB710" w14:textId="612BA712" w:rsidR="005856EF" w:rsidRDefault="005856EF" w:rsidP="005856EF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01EF01B8" w14:textId="408DB675" w:rsidR="00955D52" w:rsidRPr="006D32FE" w:rsidRDefault="005856EF" w:rsidP="005856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67F3EAEC" w:rsidR="00865CE8" w:rsidRPr="006D32FE" w:rsidRDefault="009F0D5E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Students will complete a </w:t>
            </w:r>
            <w:r w:rsidRPr="009F0D5E">
              <w:rPr>
                <w:rFonts w:ascii="Cambria" w:hAnsi="Cambria"/>
                <w:color w:val="FF0000"/>
                <w:sz w:val="20"/>
                <w:szCs w:val="20"/>
                <w:u w:val="single"/>
              </w:rPr>
              <w:t>Literacy component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 on the monitor and record key concepts in their vocabulary logs upon entry in the classroom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228F6863" w:rsidR="00865CE8" w:rsidRPr="006D32FE" w:rsidRDefault="009F0D5E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Students will complete a </w:t>
            </w:r>
            <w:r w:rsidRPr="009F0D5E">
              <w:rPr>
                <w:rFonts w:ascii="Cambria" w:hAnsi="Cambria"/>
                <w:color w:val="FF0000"/>
                <w:sz w:val="20"/>
                <w:szCs w:val="20"/>
                <w:u w:val="single"/>
              </w:rPr>
              <w:t>Literacy component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 on the monitor and record key concepts in their vocabulary logs upon entry in the classroom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09BAAB6D" w:rsidR="00865CE8" w:rsidRPr="006D32FE" w:rsidRDefault="001750A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Students will complete a </w:t>
            </w:r>
            <w:r w:rsidRPr="009F0D5E">
              <w:rPr>
                <w:rFonts w:ascii="Cambria" w:hAnsi="Cambria"/>
                <w:color w:val="FF0000"/>
                <w:sz w:val="20"/>
                <w:szCs w:val="20"/>
                <w:u w:val="single"/>
              </w:rPr>
              <w:t>Literacy component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 on the monitor and record key concepts in their vocabulary logs upon entry in the classroom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02905E13" w:rsidR="00865CE8" w:rsidRPr="006D32FE" w:rsidRDefault="001750A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Students will complete a </w:t>
            </w:r>
            <w:r w:rsidRPr="009F0D5E">
              <w:rPr>
                <w:rFonts w:ascii="Cambria" w:hAnsi="Cambria"/>
                <w:color w:val="FF0000"/>
                <w:sz w:val="20"/>
                <w:szCs w:val="20"/>
                <w:u w:val="single"/>
              </w:rPr>
              <w:t>Literacy component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 on the monitor and record key concepts in their vocabulary logs upon entry in the classroom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4F6EB" w14:textId="62B54BAF" w:rsidR="005856EF" w:rsidRDefault="005856EF" w:rsidP="005856EF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2A2DFE45" w14:textId="495157E8" w:rsidR="00865CE8" w:rsidRPr="006D32FE" w:rsidRDefault="005856EF" w:rsidP="005856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  <w:tr w:rsidR="00A410A7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77777777" w:rsidR="00A410A7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8F55EF3" w14:textId="06EE1AE1" w:rsidR="00A76F6B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7F6A4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3</w:t>
            </w:r>
            <w:proofErr w:type="gramEnd"/>
            <w:r w:rsidR="008824D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201D93B6" w14:textId="532EFEF7" w:rsidR="00A76F6B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8824D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Watch</w:t>
            </w:r>
            <w:proofErr w:type="gramEnd"/>
            <w:r w:rsidR="008824D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video</w:t>
            </w:r>
            <w:r w:rsidR="00FD7A14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="002E0E6C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From Democracy to Dictatorship</w:t>
            </w:r>
            <w:r w:rsidR="00FD7A14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  <w:r w:rsidR="008824D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10-12 minutes</w:t>
            </w:r>
          </w:p>
          <w:p w14:paraId="3D14C871" w14:textId="273414AD" w:rsidR="00C80C96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8824D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omplete</w:t>
            </w:r>
            <w:r w:rsidR="00FD7A14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viewing guide/</w:t>
            </w:r>
            <w:r w:rsidR="008824D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connection questions) 1</w:t>
            </w:r>
            <w:r w:rsidR="001750A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-20</w:t>
            </w:r>
            <w:r w:rsidR="008824D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</w:t>
            </w:r>
            <w:r w:rsidR="001750A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inutes</w:t>
            </w:r>
          </w:p>
          <w:p w14:paraId="351CC1AF" w14:textId="0343FF62" w:rsidR="00C80C96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8824D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Exit </w:t>
            </w:r>
            <w:proofErr w:type="gramStart"/>
            <w:r w:rsidR="008824D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Journal )</w:t>
            </w:r>
            <w:proofErr w:type="gramEnd"/>
          </w:p>
          <w:p w14:paraId="739E54AE" w14:textId="3E490913" w:rsidR="00C80C96" w:rsidRPr="00A76F6B" w:rsidRDefault="005856EF" w:rsidP="008824D7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minutes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7AF6123B" w14:textId="5201389E" w:rsidR="007F6A47" w:rsidRPr="007F6A47" w:rsidRDefault="00C80C96" w:rsidP="007F6A4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7F6A4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3</w:t>
            </w:r>
            <w:proofErr w:type="gramEnd"/>
            <w:r w:rsidR="007F6A4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</w:t>
            </w:r>
            <w:r w:rsidR="007F6A4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s)</w:t>
            </w:r>
          </w:p>
          <w:p w14:paraId="7093F48E" w14:textId="1B3D25F1" w:rsidR="00C80C96" w:rsidRPr="007F6A47" w:rsidRDefault="00C80C96" w:rsidP="007F6A4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F6A4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="007F6A47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7F6A4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Complete Reading </w:t>
            </w:r>
            <w:r w:rsidR="0042103C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on Shaping Public opinion</w:t>
            </w:r>
            <w:r w:rsidR="007F6A4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  <w:r w:rsidR="0042103C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5-7 independent</w:t>
            </w:r>
          </w:p>
          <w:p w14:paraId="7719D18F" w14:textId="7853482B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FD7A14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omplete</w:t>
            </w:r>
            <w:proofErr w:type="gramEnd"/>
            <w:r w:rsidR="00FD7A14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="00E9532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="0042103C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onnection questions) 20-25 minutes</w:t>
            </w:r>
          </w:p>
          <w:p w14:paraId="1C239970" w14:textId="22FC40EF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FD7A14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Exit</w:t>
            </w:r>
            <w:proofErr w:type="gramEnd"/>
            <w:r w:rsidR="00FD7A14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whole group discuss)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6BA9A" w14:textId="289E8752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0DA173A6" w14:textId="0278199C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FD7A14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3</w:t>
            </w:r>
            <w:proofErr w:type="gramEnd"/>
            <w:r w:rsidR="00FD7A14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5DE68A5" w14:textId="19B94A83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9532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Reading</w:t>
            </w:r>
            <w:proofErr w:type="gramEnd"/>
            <w:r w:rsidR="00E9532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: </w:t>
            </w:r>
            <w:r w:rsidR="0042103C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Targeting Jews</w:t>
            </w:r>
            <w:r w:rsidR="00E9532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 5-7 minutes.</w:t>
            </w:r>
          </w:p>
          <w:p w14:paraId="40614467" w14:textId="2238B279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9532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omplete</w:t>
            </w:r>
            <w:proofErr w:type="gramEnd"/>
            <w:r w:rsidR="00E9532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connection questions independently) </w:t>
            </w:r>
            <w:r w:rsidR="0042103C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0-25</w:t>
            </w:r>
            <w:r w:rsidR="00E9532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</w:p>
          <w:p w14:paraId="1CC22BD7" w14:textId="613A7933" w:rsidR="00A410A7" w:rsidRPr="00E9532E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9532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Exit</w:t>
            </w:r>
            <w:proofErr w:type="gramEnd"/>
            <w:r w:rsidR="00E9532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whole group discuss)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30F68C" w14:textId="63734D53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A6F2BCF" w14:textId="1B4892FD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E9532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3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35F05A99" w14:textId="4D9EE1D4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9532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Reading</w:t>
            </w:r>
            <w:proofErr w:type="gramEnd"/>
            <w:r w:rsidR="00E9532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: </w:t>
            </w:r>
            <w:r w:rsidR="0042103C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Where  they burn books</w:t>
            </w:r>
            <w:r w:rsidR="00E9532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 7-10 minutes individuals</w:t>
            </w:r>
          </w:p>
          <w:p w14:paraId="60D07479" w14:textId="6676A1B8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9532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omplete</w:t>
            </w:r>
            <w:proofErr w:type="gramEnd"/>
            <w:r w:rsidR="00E9532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connection questions in small groups) </w:t>
            </w:r>
            <w:r w:rsidR="009E7164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0-25 minutes</w:t>
            </w:r>
          </w:p>
          <w:p w14:paraId="38113E71" w14:textId="75F2118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9E7164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Exit</w:t>
            </w:r>
            <w:proofErr w:type="gramEnd"/>
            <w:r w:rsidR="009E7164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journal prompt)</w:t>
            </w:r>
          </w:p>
          <w:p w14:paraId="60189BE3" w14:textId="3FFB8D9D" w:rsidR="00A410A7" w:rsidRPr="006D32FE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A5D84" w14:textId="02D67D83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4F4E79CC" w14:textId="77777777" w:rsidR="00A410A7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D7EA54A" w14:textId="602552DC" w:rsidR="005856EF" w:rsidRDefault="005856EF" w:rsidP="005856EF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2B2149EE" w14:textId="2E980A2F" w:rsidR="005856EF" w:rsidRPr="006D32FE" w:rsidRDefault="005856EF" w:rsidP="005856EF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  <w:tr w:rsidR="00A410A7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53E4C897" w:rsidR="00A410A7" w:rsidRPr="006D32FE" w:rsidRDefault="001750A8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plain the objective for the lesson and point out key vocabular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5D67C46B" w:rsidR="00A410A7" w:rsidRPr="006D32FE" w:rsidRDefault="001750A8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plain the objective for the lesson and point out key vocabulary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6A99CB1E" w:rsidR="00A410A7" w:rsidRPr="006D32FE" w:rsidRDefault="001750A8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plain the objective for the lesson and point out key vocabular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23E5E3F2" w:rsidR="00A410A7" w:rsidRPr="006D32FE" w:rsidRDefault="001750A8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plain the objective for the lesson and point out key vocabular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55A078" w14:textId="12E8BD68" w:rsidR="005856EF" w:rsidRDefault="005856EF" w:rsidP="005856EF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68A88068" w14:textId="36FA18E0" w:rsidR="00A410A7" w:rsidRPr="006D32FE" w:rsidRDefault="005856EF" w:rsidP="005856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  <w:tr w:rsidR="006D32FE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5B7AE2A1" w:rsidR="006D32FE" w:rsidRPr="006D32FE" w:rsidRDefault="001750A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the lesson and open the classroom up for a brief discussion about the topic of discussion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5F61B053" w:rsidR="006D32FE" w:rsidRPr="006D32FE" w:rsidRDefault="001750A8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the lesson and open the classroom up for a brief discussion about the topic of discussion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03CEDD72" w:rsidR="006D32FE" w:rsidRPr="006D32FE" w:rsidRDefault="001750A8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the lesson and open the classroom up for a brief discussion about the topic of discussion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156FA7DE" w:rsidR="006D32FE" w:rsidRPr="006D32FE" w:rsidRDefault="001750A8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the lesson and open the classroom up for a brief discussion about the topic of discussio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11C57C" w14:textId="3B9238D2" w:rsidR="005856EF" w:rsidRDefault="005856EF" w:rsidP="005856EF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0811E74D" w14:textId="27D1ED88" w:rsidR="006D32FE" w:rsidRPr="006D32FE" w:rsidRDefault="005856EF" w:rsidP="005856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  <w:tr w:rsidR="006D32FE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D32FE" w:rsidRDefault="006D32FE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06657" w:rsidRPr="006D32FE" w:rsidRDefault="00906657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906657" w:rsidRPr="00906657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906657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="00906657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 w:rsidR="00906657"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306B8526" w:rsidR="006D32FE" w:rsidRPr="006D32FE" w:rsidRDefault="007D082A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respond to questions from the readings that were challenging or intriguing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17B86597" w:rsidR="006D32FE" w:rsidRPr="006D32FE" w:rsidRDefault="007D082A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respond to questions from the readings that were challenging or intriguing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45A87F01" w:rsidR="006D32FE" w:rsidRPr="006D32FE" w:rsidRDefault="007D082A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respond to questions from the readings that were challenging or intrigu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522E4387" w:rsidR="006D32FE" w:rsidRPr="006D32FE" w:rsidRDefault="007D082A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respond to questions from the readings that were challenging or intrigu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69A806" w14:textId="50D4A42A" w:rsidR="005856EF" w:rsidRDefault="005856EF" w:rsidP="005856EF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75D10DEF" w14:textId="6B5FAF4A" w:rsidR="006D32FE" w:rsidRPr="006D32FE" w:rsidRDefault="005856EF" w:rsidP="005856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  <w:tr w:rsidR="00925459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35717BE2" w:rsidR="00925459" w:rsidRPr="006D32FE" w:rsidRDefault="008824D7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Students will respond to a closing question about the lesson covered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0B1F9637" w:rsidR="00925459" w:rsidRPr="006D32FE" w:rsidRDefault="008824D7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ill respond to a closing question about the lesson covered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19CC5AF0" w:rsidR="00925459" w:rsidRPr="006D32FE" w:rsidRDefault="008824D7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ill respond to a closing question about the lesson covered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3885D545" w:rsidR="00925459" w:rsidRPr="006D32FE" w:rsidRDefault="008824D7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ill respond to a closing question about the lesson covered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14DF2C" w14:textId="38896BFA" w:rsidR="005856EF" w:rsidRDefault="005856EF" w:rsidP="005856EF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5DF2835F" w14:textId="6EC28C33" w:rsidR="00925459" w:rsidRPr="006D32FE" w:rsidRDefault="005856EF" w:rsidP="005856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  <w:tr w:rsidR="006D32FE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57B05EA7" w:rsidR="006D32FE" w:rsidRPr="006D32FE" w:rsidRDefault="007D082A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ill be given extra time to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complete  assignments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nd differentiated instruction (choices in completion of assignment)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31B0025E" w:rsidR="006D32FE" w:rsidRPr="006D32FE" w:rsidRDefault="007D082A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ill be given extra time to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complete  assignments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nd differentiated instruction (choices in completion of assignment)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3E234D4B" w:rsidR="006D32FE" w:rsidRPr="006D32FE" w:rsidRDefault="007D082A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ill be given extra time to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complete  assignments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nd differentiated instruction (choices in completion of assignment)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6887BED4" w:rsidR="006D32FE" w:rsidRPr="006D32FE" w:rsidRDefault="007D082A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ill be given extra time to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complete  assignments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nd differentiated instruction (choices in completion of assignment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0748E6BC" w:rsidR="006D32FE" w:rsidRPr="006D32FE" w:rsidRDefault="007D082A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ill be given extra time to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complete  assignments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nd differentiated instruction (choices in completion of assignment)</w:t>
            </w:r>
          </w:p>
        </w:tc>
      </w:tr>
      <w:tr w:rsidR="006D32FE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1FAE8352" w:rsidR="006D32FE" w:rsidRPr="006D32FE" w:rsidRDefault="00FF484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ill be able to use their devices (google translator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)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nd they will be assigned with a Spanish speaking student to assist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3CC75934" w:rsidR="006D32FE" w:rsidRPr="006D32FE" w:rsidRDefault="00FF4848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ill be able to use their devices (google translator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)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nd they will be assigned with a Spanish speaking student to assis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20309EF6" w:rsidR="006D32FE" w:rsidRPr="006D32FE" w:rsidRDefault="00FF4848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ill be able to use their devices (google translator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)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nd they will be assigned with a Spanish speaking student to assist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3D9276F5" w:rsidR="006D32FE" w:rsidRPr="006D32FE" w:rsidRDefault="00FF4848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ill be able to use their devices (google translator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)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nd they will be assigned with a Spanish speaking student to assis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62AC5D" w14:textId="77777777" w:rsidR="00FF4848" w:rsidRDefault="00FF4848" w:rsidP="00FF4848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535925EB" w14:textId="5B7B4ED7" w:rsidR="006D32FE" w:rsidRPr="006D32FE" w:rsidRDefault="00FF4848" w:rsidP="00FF484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  <w:tr w:rsidR="002E64B6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48B8380B" w:rsidR="002E64B6" w:rsidRPr="006D32FE" w:rsidRDefault="008824D7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ing for understanding during the lesson through question/respons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5DB93EE7" w:rsidR="002E64B6" w:rsidRPr="006D32FE" w:rsidRDefault="001750A8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ing for understanding during the lesson through question/response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2AF68D69" w:rsidR="002E64B6" w:rsidRPr="006D32FE" w:rsidRDefault="001750A8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ing for understanding during the lesson through question/respons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6BA0A101" w:rsidR="002E64B6" w:rsidRPr="006D32FE" w:rsidRDefault="001750A8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ing for understanding during the lesson through question/respons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78AEFF" w14:textId="3CE765AE" w:rsidR="005856EF" w:rsidRDefault="005856EF" w:rsidP="005856EF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49298A8B" w14:textId="38DE22BC" w:rsidR="002E64B6" w:rsidRPr="006D32FE" w:rsidRDefault="005856EF" w:rsidP="005856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  <w:tr w:rsidR="002E64B6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5EBDB811" w:rsidR="002E64B6" w:rsidRPr="006D32FE" w:rsidRDefault="008824D7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Revisit any material that the students </w:t>
            </w:r>
            <w:r w:rsidR="009F0D5E">
              <w:rPr>
                <w:rFonts w:ascii="Cambria" w:hAnsi="Cambria"/>
                <w:b/>
                <w:bCs/>
                <w:sz w:val="20"/>
                <w:szCs w:val="20"/>
              </w:rPr>
              <w:t>didn’t understand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726E2641" w:rsidR="002E64B6" w:rsidRPr="006D32FE" w:rsidRDefault="009F0D5E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visit any material that the students didn’t understan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7820BDB1" w:rsidR="002E64B6" w:rsidRPr="006D32FE" w:rsidRDefault="009F0D5E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visit any material that the students didn’t understand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78E10430" w:rsidR="002E64B6" w:rsidRPr="006D32FE" w:rsidRDefault="009F0D5E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visit any material that the students didn’t understand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8BBDE3" w14:textId="38712544" w:rsidR="005856EF" w:rsidRDefault="005856EF" w:rsidP="005856EF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74BEC17B" w14:textId="660066B5" w:rsidR="002E64B6" w:rsidRPr="006D32FE" w:rsidRDefault="005856EF" w:rsidP="005856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  <w:tr w:rsidR="002E64B6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053CCB23" w:rsidR="002E64B6" w:rsidRPr="006D32FE" w:rsidRDefault="001750A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Give students an opportunity to assist their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peers </w:t>
            </w:r>
            <w:r w:rsidR="00250955">
              <w:rPr>
                <w:rFonts w:ascii="Cambria" w:hAnsi="Cambria"/>
                <w:b/>
                <w:bCs/>
                <w:sz w:val="20"/>
                <w:szCs w:val="20"/>
              </w:rPr>
              <w:t xml:space="preserve"> or</w:t>
            </w:r>
            <w:proofErr w:type="gramEnd"/>
            <w:r w:rsidR="00250955">
              <w:rPr>
                <w:rFonts w:ascii="Cambria" w:hAnsi="Cambria"/>
                <w:b/>
                <w:bCs/>
                <w:sz w:val="20"/>
                <w:szCs w:val="20"/>
              </w:rPr>
              <w:t xml:space="preserve"> ESL students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who may need assistance with some of the materia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43789C0A" w:rsidR="002E64B6" w:rsidRPr="006D32FE" w:rsidRDefault="001750A8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ive students an opportunity to assist their peers</w:t>
            </w:r>
            <w:r w:rsidR="00250955">
              <w:rPr>
                <w:rFonts w:ascii="Cambria" w:hAnsi="Cambria"/>
                <w:b/>
                <w:bCs/>
                <w:sz w:val="20"/>
                <w:szCs w:val="20"/>
              </w:rPr>
              <w:t xml:space="preserve"> or ESL </w:t>
            </w:r>
            <w:proofErr w:type="gramStart"/>
            <w:r w:rsidR="00250955"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who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may need assistance with some of the material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595C32AD" w:rsidR="002E64B6" w:rsidRPr="006D32FE" w:rsidRDefault="001750A8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Give students an opportunity to assist their peers </w:t>
            </w:r>
            <w:r w:rsidR="00250955">
              <w:rPr>
                <w:rFonts w:ascii="Cambria" w:hAnsi="Cambria"/>
                <w:b/>
                <w:bCs/>
                <w:sz w:val="20"/>
                <w:szCs w:val="20"/>
              </w:rPr>
              <w:t xml:space="preserve">or ESL students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who may need assistance with some of the materia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5ABC3CE9" w:rsidR="002E64B6" w:rsidRPr="006D32FE" w:rsidRDefault="001750A8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Give students an opportunity to assist their peers </w:t>
            </w:r>
            <w:r w:rsidR="00250955">
              <w:rPr>
                <w:rFonts w:ascii="Cambria" w:hAnsi="Cambria"/>
                <w:b/>
                <w:bCs/>
                <w:sz w:val="20"/>
                <w:szCs w:val="20"/>
              </w:rPr>
              <w:t xml:space="preserve">or ESL students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who may need assistance with some of the materia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BDD045" w14:textId="0F2C6EC9" w:rsidR="005856EF" w:rsidRDefault="005856EF" w:rsidP="005856EF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27AF693E" w14:textId="0AEBB286" w:rsidR="002E64B6" w:rsidRPr="006D32FE" w:rsidRDefault="005856EF" w:rsidP="005856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  <w:tr w:rsidR="008031E8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67226D27" w:rsidR="008031E8" w:rsidRPr="006D32FE" w:rsidRDefault="005856EF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ill be able to use their laptops to look up and define key vocabulary </w:t>
            </w:r>
            <w:r w:rsidR="00250955">
              <w:rPr>
                <w:rFonts w:ascii="Cambria" w:hAnsi="Cambria"/>
                <w:b/>
                <w:bCs/>
                <w:sz w:val="20"/>
                <w:szCs w:val="20"/>
              </w:rPr>
              <w:t xml:space="preserve">and words they do not know the meaning of </w:t>
            </w:r>
            <w:proofErr w:type="gramStart"/>
            <w:r w:rsidR="00250955">
              <w:rPr>
                <w:rFonts w:ascii="Cambria" w:hAnsi="Cambria"/>
                <w:b/>
                <w:bCs/>
                <w:sz w:val="20"/>
                <w:szCs w:val="20"/>
              </w:rPr>
              <w:t>within  the</w:t>
            </w:r>
            <w:proofErr w:type="gramEnd"/>
            <w:r w:rsidR="00250955">
              <w:rPr>
                <w:rFonts w:ascii="Cambria" w:hAnsi="Cambria"/>
                <w:b/>
                <w:bCs/>
                <w:sz w:val="20"/>
                <w:szCs w:val="20"/>
              </w:rPr>
              <w:t xml:space="preserve"> text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6C283A3A" w:rsidR="008031E8" w:rsidRPr="006D32FE" w:rsidRDefault="00250955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ill be able to use their laptops to look up and define key vocabulary and words they do not know the meaning of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within  th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text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07307B98" w:rsidR="008031E8" w:rsidRPr="006D32FE" w:rsidRDefault="00250955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ill be able to use their laptops to look up and define key vocabulary and words they do not know the meaning of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within  th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text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2F732E3B" w:rsidR="008031E8" w:rsidRPr="006D32FE" w:rsidRDefault="00250955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ill be able to use their laptops to look up and define key vocabulary and words they do not know the meaning of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within  th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tex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1A2019" w14:textId="77777777" w:rsidR="00250955" w:rsidRDefault="00250955" w:rsidP="00250955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6C7EA602" w14:textId="114E5672" w:rsidR="008031E8" w:rsidRPr="006D32FE" w:rsidRDefault="00250955" w:rsidP="0025095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211D3DE0" w:rsidR="00CC22EC" w:rsidRDefault="00CC22EC">
      <w:pPr>
        <w:rPr>
          <w:rFonts w:ascii="Cambria" w:hAnsi="Cambria"/>
          <w:sz w:val="21"/>
          <w:szCs w:val="21"/>
        </w:rPr>
      </w:pPr>
    </w:p>
    <w:sectPr w:rsidR="00CC22EC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1C1F48" w14:textId="77777777" w:rsidR="000719C2" w:rsidRDefault="000719C2">
      <w:pPr>
        <w:spacing w:line="240" w:lineRule="auto"/>
      </w:pPr>
      <w:r>
        <w:separator/>
      </w:r>
    </w:p>
  </w:endnote>
  <w:endnote w:type="continuationSeparator" w:id="0">
    <w:p w14:paraId="292BBCC7" w14:textId="77777777" w:rsidR="000719C2" w:rsidRDefault="000719C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AA1449" w14:textId="77777777" w:rsidR="000719C2" w:rsidRDefault="000719C2">
      <w:pPr>
        <w:spacing w:line="240" w:lineRule="auto"/>
      </w:pPr>
      <w:r>
        <w:separator/>
      </w:r>
    </w:p>
  </w:footnote>
  <w:footnote w:type="continuationSeparator" w:id="0">
    <w:p w14:paraId="06A22332" w14:textId="77777777" w:rsidR="000719C2" w:rsidRDefault="000719C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8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960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719C2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71106"/>
    <w:rsid w:val="001750A8"/>
    <w:rsid w:val="001779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F287B"/>
    <w:rsid w:val="001F2D6C"/>
    <w:rsid w:val="00200BA8"/>
    <w:rsid w:val="0020474B"/>
    <w:rsid w:val="002130BF"/>
    <w:rsid w:val="00213139"/>
    <w:rsid w:val="002154DC"/>
    <w:rsid w:val="00222F98"/>
    <w:rsid w:val="0022340E"/>
    <w:rsid w:val="00234DCD"/>
    <w:rsid w:val="002352C5"/>
    <w:rsid w:val="00235700"/>
    <w:rsid w:val="00235F45"/>
    <w:rsid w:val="00243141"/>
    <w:rsid w:val="0025053B"/>
    <w:rsid w:val="00250955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9506C"/>
    <w:rsid w:val="002A22E5"/>
    <w:rsid w:val="002B6E96"/>
    <w:rsid w:val="002C0C11"/>
    <w:rsid w:val="002C4135"/>
    <w:rsid w:val="002C4D09"/>
    <w:rsid w:val="002D1EAB"/>
    <w:rsid w:val="002E0E6C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C230C"/>
    <w:rsid w:val="003C2E29"/>
    <w:rsid w:val="003C4547"/>
    <w:rsid w:val="003D6265"/>
    <w:rsid w:val="003E006A"/>
    <w:rsid w:val="003E01DF"/>
    <w:rsid w:val="003E446D"/>
    <w:rsid w:val="003F7253"/>
    <w:rsid w:val="00400157"/>
    <w:rsid w:val="00403FDF"/>
    <w:rsid w:val="004161FB"/>
    <w:rsid w:val="00417B98"/>
    <w:rsid w:val="0042103C"/>
    <w:rsid w:val="00433BFF"/>
    <w:rsid w:val="004361AD"/>
    <w:rsid w:val="00436220"/>
    <w:rsid w:val="00437894"/>
    <w:rsid w:val="00442474"/>
    <w:rsid w:val="004452A4"/>
    <w:rsid w:val="00476E1A"/>
    <w:rsid w:val="0048706C"/>
    <w:rsid w:val="00487501"/>
    <w:rsid w:val="004963D9"/>
    <w:rsid w:val="004A1AE1"/>
    <w:rsid w:val="004A1BDA"/>
    <w:rsid w:val="004C1CDC"/>
    <w:rsid w:val="004C4218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6EF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4724"/>
    <w:rsid w:val="00627B7C"/>
    <w:rsid w:val="0063236D"/>
    <w:rsid w:val="00633D36"/>
    <w:rsid w:val="00633D9D"/>
    <w:rsid w:val="00636095"/>
    <w:rsid w:val="00636620"/>
    <w:rsid w:val="0064046E"/>
    <w:rsid w:val="00647D03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082A"/>
    <w:rsid w:val="007D46E6"/>
    <w:rsid w:val="007E0158"/>
    <w:rsid w:val="007E25B8"/>
    <w:rsid w:val="007E5AFC"/>
    <w:rsid w:val="007E68E0"/>
    <w:rsid w:val="007E78E9"/>
    <w:rsid w:val="007F6A47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53CA"/>
    <w:rsid w:val="00865CE8"/>
    <w:rsid w:val="008824D7"/>
    <w:rsid w:val="00890D11"/>
    <w:rsid w:val="00894EAC"/>
    <w:rsid w:val="00897EEF"/>
    <w:rsid w:val="008A362A"/>
    <w:rsid w:val="008A7EC3"/>
    <w:rsid w:val="008B5B3A"/>
    <w:rsid w:val="008C1F88"/>
    <w:rsid w:val="008D2EA1"/>
    <w:rsid w:val="008E72DA"/>
    <w:rsid w:val="00906657"/>
    <w:rsid w:val="009069FD"/>
    <w:rsid w:val="00913861"/>
    <w:rsid w:val="00917FFB"/>
    <w:rsid w:val="00925459"/>
    <w:rsid w:val="0093144C"/>
    <w:rsid w:val="0093520B"/>
    <w:rsid w:val="00945E73"/>
    <w:rsid w:val="00947985"/>
    <w:rsid w:val="00955D52"/>
    <w:rsid w:val="00963AC6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E7164"/>
    <w:rsid w:val="009F0D5E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4114"/>
    <w:rsid w:val="00A75B35"/>
    <w:rsid w:val="00A76F6B"/>
    <w:rsid w:val="00A83CED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E40CD"/>
    <w:rsid w:val="00AF0BAA"/>
    <w:rsid w:val="00AF0F6C"/>
    <w:rsid w:val="00AF7BF7"/>
    <w:rsid w:val="00B01DA9"/>
    <w:rsid w:val="00B06DA9"/>
    <w:rsid w:val="00B06EC1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7787"/>
    <w:rsid w:val="00BF215D"/>
    <w:rsid w:val="00C0709C"/>
    <w:rsid w:val="00C14E52"/>
    <w:rsid w:val="00C17172"/>
    <w:rsid w:val="00C27645"/>
    <w:rsid w:val="00C3609A"/>
    <w:rsid w:val="00C420E6"/>
    <w:rsid w:val="00C50CC4"/>
    <w:rsid w:val="00C539BF"/>
    <w:rsid w:val="00C6012D"/>
    <w:rsid w:val="00C67235"/>
    <w:rsid w:val="00C72FBD"/>
    <w:rsid w:val="00C7466B"/>
    <w:rsid w:val="00C75066"/>
    <w:rsid w:val="00C803EF"/>
    <w:rsid w:val="00C80C96"/>
    <w:rsid w:val="00C85919"/>
    <w:rsid w:val="00C86963"/>
    <w:rsid w:val="00CA4031"/>
    <w:rsid w:val="00CA4E25"/>
    <w:rsid w:val="00CB398A"/>
    <w:rsid w:val="00CB6843"/>
    <w:rsid w:val="00CC22EC"/>
    <w:rsid w:val="00CD3935"/>
    <w:rsid w:val="00CD731F"/>
    <w:rsid w:val="00CE5B86"/>
    <w:rsid w:val="00CF0BB2"/>
    <w:rsid w:val="00CF468C"/>
    <w:rsid w:val="00D003CB"/>
    <w:rsid w:val="00D00D80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5246A"/>
    <w:rsid w:val="00D6684F"/>
    <w:rsid w:val="00D72720"/>
    <w:rsid w:val="00D72FE6"/>
    <w:rsid w:val="00D7352D"/>
    <w:rsid w:val="00D76EBA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39CB"/>
    <w:rsid w:val="00DC49CB"/>
    <w:rsid w:val="00DD4142"/>
    <w:rsid w:val="00DD48EB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9532E"/>
    <w:rsid w:val="00EA00D6"/>
    <w:rsid w:val="00EB2C49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A46AF"/>
    <w:rsid w:val="00FB075A"/>
    <w:rsid w:val="00FB5998"/>
    <w:rsid w:val="00FC1CA3"/>
    <w:rsid w:val="00FC2913"/>
    <w:rsid w:val="00FC47CD"/>
    <w:rsid w:val="00FC5336"/>
    <w:rsid w:val="00FD61D5"/>
    <w:rsid w:val="00FD7A14"/>
    <w:rsid w:val="00FF4148"/>
    <w:rsid w:val="00FF48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595</Words>
  <Characters>9096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CHEYENNE D GIBSON</cp:lastModifiedBy>
  <cp:revision>2</cp:revision>
  <cp:lastPrinted>2024-07-30T22:33:00Z</cp:lastPrinted>
  <dcterms:created xsi:type="dcterms:W3CDTF">2024-11-12T12:43:00Z</dcterms:created>
  <dcterms:modified xsi:type="dcterms:W3CDTF">2024-11-12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